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19552030" w14:textId="77777777" w:rsidR="00A141B7" w:rsidRDefault="00A141B7" w:rsidP="00A141B7">
            <w:pPr>
              <w:pStyle w:val="Header"/>
              <w:tabs>
                <w:tab w:val="clear" w:pos="4320"/>
                <w:tab w:val="clear" w:pos="8640"/>
                <w:tab w:val="left" w:pos="3243"/>
              </w:tabs>
              <w:ind w:left="-24"/>
              <w:rPr>
                <w:rFonts w:ascii="Segoe UI" w:hAnsi="Segoe UI" w:cs="Segoe UI"/>
                <w:b/>
                <w:bCs/>
                <w:noProof/>
              </w:rPr>
            </w:pPr>
            <w:r w:rsidRPr="00715A2E">
              <w:rPr>
                <w:rFonts w:ascii="Segoe UI" w:hAnsi="Segoe UI" w:cs="Segoe UI"/>
                <w:b/>
                <w:bCs/>
                <w:noProof/>
              </w:rPr>
              <w:t>British Journal of Teacher Education and Pedagogy</w:t>
            </w:r>
          </w:p>
          <w:p w14:paraId="71C0952C" w14:textId="77777777" w:rsidR="00A141B7" w:rsidRDefault="00A141B7" w:rsidP="00A141B7">
            <w:pPr>
              <w:pStyle w:val="Header"/>
              <w:tabs>
                <w:tab w:val="clear" w:pos="4320"/>
                <w:tab w:val="clear" w:pos="8640"/>
                <w:tab w:val="left" w:pos="3243"/>
              </w:tabs>
              <w:ind w:left="-24"/>
              <w:rPr>
                <w:rFonts w:ascii="Segoe UI" w:hAnsi="Segoe UI" w:cs="Segoe UI"/>
                <w:sz w:val="20"/>
                <w:szCs w:val="20"/>
              </w:rPr>
            </w:pPr>
            <w:r w:rsidRPr="001F4F9F">
              <w:rPr>
                <w:rFonts w:ascii="Segoe UI" w:hAnsi="Segoe UI" w:cs="Segoe UI"/>
                <w:sz w:val="20"/>
                <w:szCs w:val="20"/>
              </w:rPr>
              <w:t>ISSN: 2755-1482</w:t>
            </w:r>
          </w:p>
          <w:p w14:paraId="04279A9F" w14:textId="77777777" w:rsidR="00A141B7" w:rsidRPr="00BE4179" w:rsidRDefault="00A141B7" w:rsidP="00A141B7">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bjtep</w:t>
            </w:r>
          </w:p>
          <w:p w14:paraId="2CBD29D7" w14:textId="7E636CF2" w:rsidR="00101623" w:rsidRPr="00E00EFA" w:rsidRDefault="00A141B7" w:rsidP="00A141B7">
            <w:pPr>
              <w:pStyle w:val="Header"/>
              <w:tabs>
                <w:tab w:val="clear" w:pos="4320"/>
                <w:tab w:val="clear" w:pos="8640"/>
                <w:tab w:val="left" w:pos="3243"/>
              </w:tabs>
              <w:ind w:left="-24"/>
              <w:rPr>
                <w:rFonts w:ascii="Segoe UI" w:hAnsi="Segoe UI" w:cs="Segoe UI"/>
              </w:rPr>
            </w:pPr>
            <w:r w:rsidRPr="00BE4179">
              <w:rPr>
                <w:rFonts w:ascii="Segoe UI" w:hAnsi="Segoe UI" w:cs="Segoe UI"/>
                <w:sz w:val="20"/>
                <w:szCs w:val="20"/>
              </w:rPr>
              <w:t>Journal Homepage: www.al-kindipublisher.com/index.php/</w:t>
            </w:r>
            <w:r>
              <w:rPr>
                <w:rFonts w:ascii="Segoe UI" w:hAnsi="Segoe UI" w:cs="Segoe UI"/>
                <w:sz w:val="20"/>
                <w:szCs w:val="20"/>
              </w:rPr>
              <w:t>bjtep</w:t>
            </w:r>
          </w:p>
        </w:tc>
        <w:tc>
          <w:tcPr>
            <w:tcW w:w="4200" w:type="dxa"/>
          </w:tcPr>
          <w:p w14:paraId="469CF4D8" w14:textId="2721164C" w:rsidR="00590B1C" w:rsidRDefault="00A141B7" w:rsidP="00C37FD6">
            <w:pPr>
              <w:pStyle w:val="Header"/>
              <w:tabs>
                <w:tab w:val="clear" w:pos="4320"/>
                <w:tab w:val="clear" w:pos="8640"/>
                <w:tab w:val="left" w:pos="3243"/>
              </w:tabs>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BJTEP</w:t>
            </w:r>
            <w:r w:rsidR="00590B1C">
              <w:rPr>
                <w:rFonts w:ascii="Cambria" w:hAnsi="Cambria" w:cs="Segoe UI"/>
                <w:b/>
                <w:bCs/>
                <w:color w:val="FF3300"/>
                <w:sz w:val="56"/>
                <w:szCs w:val="56"/>
                <w:lang w:val="en-GB"/>
              </w:rPr>
              <w:t xml:space="preserve"> </w:t>
            </w:r>
          </w:p>
          <w:p w14:paraId="0573E68B" w14:textId="0295C46B"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0" w:name="_Hlk101604912"/>
      <w:bookmarkEnd w:id="0"/>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302A86E2"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6C2DEA">
        <w:rPr>
          <w:rStyle w:val="Hyperlink"/>
          <w:rFonts w:ascii="Segoe UI" w:hAnsi="Segoe UI" w:cs="Segoe UI"/>
        </w:rPr>
        <w:t>bjtep</w:t>
      </w:r>
      <w:bookmarkStart w:id="1" w:name="_GoBack"/>
      <w:bookmarkEnd w:id="1"/>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6398D" w14:textId="77777777" w:rsidR="002D7041" w:rsidRDefault="002D7041" w:rsidP="00403993">
      <w:pPr>
        <w:spacing w:after="0" w:line="240" w:lineRule="auto"/>
      </w:pPr>
      <w:r>
        <w:separator/>
      </w:r>
    </w:p>
  </w:endnote>
  <w:endnote w:type="continuationSeparator" w:id="0">
    <w:p w14:paraId="4BB453F9" w14:textId="77777777" w:rsidR="002D7041" w:rsidRDefault="002D7041"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A6603" w14:textId="77777777" w:rsidR="002D7041" w:rsidRDefault="002D7041" w:rsidP="00403993">
      <w:pPr>
        <w:spacing w:after="0" w:line="240" w:lineRule="auto"/>
      </w:pPr>
      <w:r>
        <w:separator/>
      </w:r>
    </w:p>
  </w:footnote>
  <w:footnote w:type="continuationSeparator" w:id="0">
    <w:p w14:paraId="36ACA97A" w14:textId="77777777" w:rsidR="002D7041" w:rsidRDefault="002D7041"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kwNKkFAPJDFU4tAAAA"/>
  </w:docVars>
  <w:rsids>
    <w:rsidRoot w:val="007F28B3"/>
    <w:rsid w:val="000B7CA3"/>
    <w:rsid w:val="000E10ED"/>
    <w:rsid w:val="00101623"/>
    <w:rsid w:val="00131900"/>
    <w:rsid w:val="00135975"/>
    <w:rsid w:val="00166837"/>
    <w:rsid w:val="0017625C"/>
    <w:rsid w:val="001B0732"/>
    <w:rsid w:val="001C0128"/>
    <w:rsid w:val="002164FB"/>
    <w:rsid w:val="00222F93"/>
    <w:rsid w:val="00251288"/>
    <w:rsid w:val="00252C29"/>
    <w:rsid w:val="002D7041"/>
    <w:rsid w:val="0031033E"/>
    <w:rsid w:val="00330F2E"/>
    <w:rsid w:val="003B5D69"/>
    <w:rsid w:val="003C49F8"/>
    <w:rsid w:val="003E3091"/>
    <w:rsid w:val="00403993"/>
    <w:rsid w:val="0042436C"/>
    <w:rsid w:val="00477E50"/>
    <w:rsid w:val="0048786F"/>
    <w:rsid w:val="004F1ED5"/>
    <w:rsid w:val="004F24B0"/>
    <w:rsid w:val="00535BCB"/>
    <w:rsid w:val="00551E60"/>
    <w:rsid w:val="00587F41"/>
    <w:rsid w:val="00590B1C"/>
    <w:rsid w:val="005F01CD"/>
    <w:rsid w:val="00614AD9"/>
    <w:rsid w:val="006349A9"/>
    <w:rsid w:val="006432F1"/>
    <w:rsid w:val="006C2DEA"/>
    <w:rsid w:val="00714B50"/>
    <w:rsid w:val="007377CD"/>
    <w:rsid w:val="007B1687"/>
    <w:rsid w:val="007B71FB"/>
    <w:rsid w:val="007E3A4A"/>
    <w:rsid w:val="007F28B3"/>
    <w:rsid w:val="008128CF"/>
    <w:rsid w:val="00833AC2"/>
    <w:rsid w:val="008577D4"/>
    <w:rsid w:val="00896A94"/>
    <w:rsid w:val="008E33DB"/>
    <w:rsid w:val="009043BA"/>
    <w:rsid w:val="009540CF"/>
    <w:rsid w:val="009570AD"/>
    <w:rsid w:val="00962AF0"/>
    <w:rsid w:val="00963E13"/>
    <w:rsid w:val="00970BA2"/>
    <w:rsid w:val="009C5459"/>
    <w:rsid w:val="00A141B7"/>
    <w:rsid w:val="00A44259"/>
    <w:rsid w:val="00B1319D"/>
    <w:rsid w:val="00B13352"/>
    <w:rsid w:val="00B6470E"/>
    <w:rsid w:val="00BE3556"/>
    <w:rsid w:val="00C07150"/>
    <w:rsid w:val="00C16471"/>
    <w:rsid w:val="00C3440E"/>
    <w:rsid w:val="00C76B36"/>
    <w:rsid w:val="00C8260A"/>
    <w:rsid w:val="00CF147E"/>
    <w:rsid w:val="00D343C6"/>
    <w:rsid w:val="00D73A1D"/>
    <w:rsid w:val="00E00EFA"/>
    <w:rsid w:val="00E763AE"/>
    <w:rsid w:val="00E842B1"/>
    <w:rsid w:val="00EC5EAB"/>
    <w:rsid w:val="00EC7470"/>
    <w:rsid w:val="00F950D9"/>
    <w:rsid w:val="00FC7B27"/>
    <w:rsid w:val="00FE5868"/>
    <w:rsid w:val="00FE75C4"/>
    <w:rsid w:val="00FF3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7625C"/>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17625C"/>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254</Words>
  <Characters>14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59</cp:revision>
  <dcterms:created xsi:type="dcterms:W3CDTF">2018-06-01T18:00:00Z</dcterms:created>
  <dcterms:modified xsi:type="dcterms:W3CDTF">2023-11-01T15:08:00Z</dcterms:modified>
</cp:coreProperties>
</file>